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77CCD" w:rsidRPr="00E71E6D" w14:paraId="03A561D7" w14:textId="77777777" w:rsidTr="00E71E6D">
        <w:tc>
          <w:tcPr>
            <w:tcW w:w="9016" w:type="dxa"/>
            <w:gridSpan w:val="4"/>
            <w:shd w:val="clear" w:color="auto" w:fill="D9E2F3" w:themeFill="accent1" w:themeFillTint="33"/>
          </w:tcPr>
          <w:p w14:paraId="3373FC5E" w14:textId="0A406BBD" w:rsidR="00B77CCD" w:rsidRPr="00E71E6D" w:rsidRDefault="00141FAC" w:rsidP="002835B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.</w:t>
            </w:r>
            <w:r w:rsidR="00B77CCD" w:rsidRPr="00E71E6D">
              <w:rPr>
                <w:rFonts w:cstheme="minorHAnsi"/>
                <w:b/>
                <w:bCs/>
                <w:sz w:val="24"/>
                <w:szCs w:val="24"/>
              </w:rPr>
              <w:t xml:space="preserve">Values: </w:t>
            </w:r>
            <w:r w:rsidR="0080673E">
              <w:rPr>
                <w:rFonts w:cstheme="minorHAnsi"/>
                <w:b/>
                <w:bCs/>
                <w:sz w:val="24"/>
                <w:szCs w:val="24"/>
              </w:rPr>
              <w:t>PSYCHOLOGICAL AND SAFETY</w:t>
            </w:r>
          </w:p>
        </w:tc>
      </w:tr>
      <w:tr w:rsidR="00D9236C" w:rsidRPr="00E71E6D" w14:paraId="1A551A47" w14:textId="77777777" w:rsidTr="0087414C">
        <w:tc>
          <w:tcPr>
            <w:tcW w:w="9016" w:type="dxa"/>
            <w:gridSpan w:val="4"/>
          </w:tcPr>
          <w:p w14:paraId="52080FDB" w14:textId="085B9EFF" w:rsidR="00D9236C" w:rsidRPr="00C33E90" w:rsidRDefault="00D9236C" w:rsidP="00077E1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In the empty spaces below note any of your top</w:t>
            </w:r>
            <w:r w:rsidR="001F510D" w:rsidRPr="00C33E90">
              <w:rPr>
                <w:rFonts w:cstheme="minorHAnsi"/>
                <w:b/>
                <w:bCs/>
                <w:sz w:val="24"/>
                <w:szCs w:val="24"/>
              </w:rPr>
              <w:t xml:space="preserve"> 5 values from the online assessment that fit in these levels</w:t>
            </w:r>
            <w:r w:rsidR="00C33E90"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5B2FD8" w:rsidRPr="00E71E6D" w14:paraId="78341A21" w14:textId="77777777" w:rsidTr="00B77CCD">
        <w:tc>
          <w:tcPr>
            <w:tcW w:w="2254" w:type="dxa"/>
          </w:tcPr>
          <w:p w14:paraId="1D418D34" w14:textId="77777777" w:rsidR="005B2FD8" w:rsidRPr="00E71E6D" w:rsidRDefault="005B2FD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6D2C0F4" w14:textId="77777777" w:rsidR="005B2FD8" w:rsidRPr="00E71E6D" w:rsidRDefault="005B2FD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0E415245" w14:textId="77777777" w:rsidR="005B2FD8" w:rsidRPr="00E71E6D" w:rsidRDefault="005B2FD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AFDDDD4" w14:textId="77777777" w:rsidR="005B2FD8" w:rsidRPr="00E71E6D" w:rsidRDefault="005B2FD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E90" w:rsidRPr="00E71E6D" w14:paraId="6933678C" w14:textId="77777777" w:rsidTr="00491652">
        <w:tc>
          <w:tcPr>
            <w:tcW w:w="9016" w:type="dxa"/>
            <w:gridSpan w:val="4"/>
          </w:tcPr>
          <w:p w14:paraId="2688CD29" w14:textId="3DEF4B9E" w:rsidR="00C33E90" w:rsidRPr="00C33E90" w:rsidRDefault="00C33E90" w:rsidP="00C33E9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Next choose 0-3 from the list below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B77CCD" w:rsidRPr="00E71E6D" w14:paraId="142D33C1" w14:textId="77777777" w:rsidTr="00B77CCD">
        <w:tc>
          <w:tcPr>
            <w:tcW w:w="2254" w:type="dxa"/>
          </w:tcPr>
          <w:p w14:paraId="7AA737B7" w14:textId="592F761F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 xml:space="preserve">Safety </w:t>
            </w:r>
          </w:p>
        </w:tc>
        <w:tc>
          <w:tcPr>
            <w:tcW w:w="2254" w:type="dxa"/>
          </w:tcPr>
          <w:p w14:paraId="7C1153AC" w14:textId="59A40486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 xml:space="preserve">Trust </w:t>
            </w:r>
          </w:p>
        </w:tc>
        <w:tc>
          <w:tcPr>
            <w:tcW w:w="2254" w:type="dxa"/>
          </w:tcPr>
          <w:p w14:paraId="3FC3F8C7" w14:textId="1F5305E9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Health</w:t>
            </w:r>
          </w:p>
        </w:tc>
        <w:tc>
          <w:tcPr>
            <w:tcW w:w="2254" w:type="dxa"/>
          </w:tcPr>
          <w:p w14:paraId="5C2BB78B" w14:textId="3A601F2C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ompetence</w:t>
            </w:r>
          </w:p>
        </w:tc>
      </w:tr>
      <w:tr w:rsidR="00B77CCD" w:rsidRPr="00E71E6D" w14:paraId="7380B59D" w14:textId="77777777" w:rsidTr="00B77CCD">
        <w:tc>
          <w:tcPr>
            <w:tcW w:w="2254" w:type="dxa"/>
          </w:tcPr>
          <w:p w14:paraId="252727F1" w14:textId="0ECE7053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ompassion</w:t>
            </w:r>
          </w:p>
        </w:tc>
        <w:tc>
          <w:tcPr>
            <w:tcW w:w="2254" w:type="dxa"/>
          </w:tcPr>
          <w:p w14:paraId="6A33FE32" w14:textId="044E69A4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Optimism</w:t>
            </w:r>
          </w:p>
        </w:tc>
        <w:tc>
          <w:tcPr>
            <w:tcW w:w="2254" w:type="dxa"/>
          </w:tcPr>
          <w:p w14:paraId="67ABC676" w14:textId="68232003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uriosity</w:t>
            </w:r>
          </w:p>
        </w:tc>
        <w:tc>
          <w:tcPr>
            <w:tcW w:w="2254" w:type="dxa"/>
          </w:tcPr>
          <w:p w14:paraId="43E99833" w14:textId="6699302D" w:rsidR="00B77CCD" w:rsidRPr="00E71E6D" w:rsidRDefault="00D773B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curity</w:t>
            </w:r>
          </w:p>
        </w:tc>
      </w:tr>
    </w:tbl>
    <w:p w14:paraId="3AAF7FE2" w14:textId="53ECA744" w:rsidR="00683E1B" w:rsidRPr="00E71E6D" w:rsidRDefault="00683E1B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77CCD" w:rsidRPr="00E71E6D" w14:paraId="5532DDED" w14:textId="77777777" w:rsidTr="00E71E6D">
        <w:tc>
          <w:tcPr>
            <w:tcW w:w="9016" w:type="dxa"/>
            <w:gridSpan w:val="4"/>
            <w:shd w:val="clear" w:color="auto" w:fill="D9E2F3" w:themeFill="accent1" w:themeFillTint="33"/>
          </w:tcPr>
          <w:p w14:paraId="1D4402F9" w14:textId="02AC47A8" w:rsidR="00B77CCD" w:rsidRPr="00E71E6D" w:rsidRDefault="00141FAC" w:rsidP="002835B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.</w:t>
            </w:r>
            <w:r w:rsidR="00B77CCD" w:rsidRPr="00E71E6D">
              <w:rPr>
                <w:rFonts w:cstheme="minorHAnsi"/>
                <w:b/>
                <w:bCs/>
                <w:sz w:val="24"/>
                <w:szCs w:val="24"/>
              </w:rPr>
              <w:t xml:space="preserve">Values: </w:t>
            </w:r>
            <w:r w:rsidR="009B19F9">
              <w:rPr>
                <w:rFonts w:cstheme="minorHAnsi"/>
                <w:b/>
                <w:bCs/>
                <w:sz w:val="24"/>
                <w:szCs w:val="24"/>
              </w:rPr>
              <w:t>BELONGING</w:t>
            </w:r>
            <w:r w:rsidR="00373E45">
              <w:rPr>
                <w:rFonts w:cstheme="minorHAnsi"/>
                <w:b/>
                <w:bCs/>
                <w:sz w:val="24"/>
                <w:szCs w:val="24"/>
              </w:rPr>
              <w:t xml:space="preserve">(SOCIAL) </w:t>
            </w:r>
            <w:r w:rsidR="0080673E">
              <w:rPr>
                <w:rFonts w:cstheme="minorHAnsi"/>
                <w:b/>
                <w:bCs/>
                <w:sz w:val="24"/>
                <w:szCs w:val="24"/>
              </w:rPr>
              <w:t>/SELF ESTEEM</w:t>
            </w:r>
          </w:p>
        </w:tc>
      </w:tr>
      <w:tr w:rsidR="005006A1" w:rsidRPr="00E71E6D" w14:paraId="6212874F" w14:textId="77777777" w:rsidTr="003B70C4">
        <w:tc>
          <w:tcPr>
            <w:tcW w:w="9016" w:type="dxa"/>
            <w:gridSpan w:val="4"/>
          </w:tcPr>
          <w:p w14:paraId="1CED98FB" w14:textId="38CE9348" w:rsidR="005006A1" w:rsidRPr="00E71E6D" w:rsidRDefault="005006A1" w:rsidP="005006A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In the empty spaces below note any of your top 5 values from the online assessment that fit in these levels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5006A1" w:rsidRPr="00E71E6D" w14:paraId="5CD60567" w14:textId="77777777" w:rsidTr="00B77CCD">
        <w:tc>
          <w:tcPr>
            <w:tcW w:w="2254" w:type="dxa"/>
          </w:tcPr>
          <w:p w14:paraId="036CBB02" w14:textId="77777777" w:rsidR="005006A1" w:rsidRPr="00E71E6D" w:rsidRDefault="005006A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D4EDCB1" w14:textId="77777777" w:rsidR="005006A1" w:rsidRPr="00E71E6D" w:rsidRDefault="005006A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5756F81" w14:textId="77777777" w:rsidR="005006A1" w:rsidRPr="00E71E6D" w:rsidRDefault="005006A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154395C9" w14:textId="77777777" w:rsidR="005006A1" w:rsidRPr="00E71E6D" w:rsidRDefault="005006A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006A1" w:rsidRPr="00E71E6D" w14:paraId="7696599C" w14:textId="77777777" w:rsidTr="00675A49">
        <w:tc>
          <w:tcPr>
            <w:tcW w:w="9016" w:type="dxa"/>
            <w:gridSpan w:val="4"/>
          </w:tcPr>
          <w:p w14:paraId="7B794699" w14:textId="6DB163D4" w:rsidR="005006A1" w:rsidRPr="00E71E6D" w:rsidRDefault="005006A1" w:rsidP="005006A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Next choose 0-3 from the list below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5006A1" w:rsidRPr="00E71E6D" w14:paraId="0AD4F3C9" w14:textId="77777777" w:rsidTr="00B77CCD">
        <w:tc>
          <w:tcPr>
            <w:tcW w:w="2254" w:type="dxa"/>
          </w:tcPr>
          <w:p w14:paraId="1B78B447" w14:textId="5B5DD798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Honesty</w:t>
            </w:r>
          </w:p>
        </w:tc>
        <w:tc>
          <w:tcPr>
            <w:tcW w:w="2254" w:type="dxa"/>
          </w:tcPr>
          <w:p w14:paraId="00A8BFD8" w14:textId="3F037762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Justice</w:t>
            </w:r>
          </w:p>
        </w:tc>
        <w:tc>
          <w:tcPr>
            <w:tcW w:w="2254" w:type="dxa"/>
          </w:tcPr>
          <w:p w14:paraId="64D46FD9" w14:textId="3DE9486B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Equality</w:t>
            </w:r>
          </w:p>
        </w:tc>
        <w:tc>
          <w:tcPr>
            <w:tcW w:w="2254" w:type="dxa"/>
          </w:tcPr>
          <w:p w14:paraId="44D3C262" w14:textId="2093928E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Efficiency</w:t>
            </w:r>
          </w:p>
        </w:tc>
      </w:tr>
      <w:tr w:rsidR="005006A1" w:rsidRPr="00E71E6D" w14:paraId="3F68812C" w14:textId="77777777" w:rsidTr="00B77CCD">
        <w:tc>
          <w:tcPr>
            <w:tcW w:w="2254" w:type="dxa"/>
          </w:tcPr>
          <w:p w14:paraId="269912C1" w14:textId="4F5FE496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onnectivity</w:t>
            </w:r>
          </w:p>
        </w:tc>
        <w:tc>
          <w:tcPr>
            <w:tcW w:w="2254" w:type="dxa"/>
          </w:tcPr>
          <w:p w14:paraId="59713A72" w14:textId="67F64B68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Generosity</w:t>
            </w:r>
          </w:p>
        </w:tc>
        <w:tc>
          <w:tcPr>
            <w:tcW w:w="2254" w:type="dxa"/>
          </w:tcPr>
          <w:p w14:paraId="67DC1A6D" w14:textId="0370511E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Freedom</w:t>
            </w:r>
          </w:p>
        </w:tc>
        <w:tc>
          <w:tcPr>
            <w:tcW w:w="2254" w:type="dxa"/>
          </w:tcPr>
          <w:p w14:paraId="01EEC0D6" w14:textId="573A31FD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Tradition</w:t>
            </w:r>
          </w:p>
        </w:tc>
      </w:tr>
      <w:tr w:rsidR="005006A1" w:rsidRPr="00E71E6D" w14:paraId="45F6923A" w14:textId="77777777" w:rsidTr="00B77CCD">
        <w:tc>
          <w:tcPr>
            <w:tcW w:w="2254" w:type="dxa"/>
          </w:tcPr>
          <w:p w14:paraId="27304E01" w14:textId="6433455D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itment</w:t>
            </w:r>
          </w:p>
        </w:tc>
        <w:tc>
          <w:tcPr>
            <w:tcW w:w="2254" w:type="dxa"/>
          </w:tcPr>
          <w:p w14:paraId="032D3EC1" w14:textId="007E49D2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 xml:space="preserve">Love </w:t>
            </w:r>
          </w:p>
        </w:tc>
        <w:tc>
          <w:tcPr>
            <w:tcW w:w="2254" w:type="dxa"/>
          </w:tcPr>
          <w:p w14:paraId="79CD230A" w14:textId="4A231C1A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Fun</w:t>
            </w:r>
          </w:p>
        </w:tc>
        <w:tc>
          <w:tcPr>
            <w:tcW w:w="2254" w:type="dxa"/>
          </w:tcPr>
          <w:p w14:paraId="4DC627ED" w14:textId="6F33EE62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Agility</w:t>
            </w:r>
          </w:p>
        </w:tc>
      </w:tr>
      <w:tr w:rsidR="005006A1" w:rsidRPr="00E71E6D" w14:paraId="43D16397" w14:textId="77777777" w:rsidTr="00B77CCD">
        <w:tc>
          <w:tcPr>
            <w:tcW w:w="2254" w:type="dxa"/>
          </w:tcPr>
          <w:p w14:paraId="1F54A0D3" w14:textId="2D6FECE6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Respect</w:t>
            </w:r>
          </w:p>
        </w:tc>
        <w:tc>
          <w:tcPr>
            <w:tcW w:w="2254" w:type="dxa"/>
          </w:tcPr>
          <w:p w14:paraId="0CAA8BC2" w14:textId="2A36810D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Vision</w:t>
            </w:r>
          </w:p>
        </w:tc>
        <w:tc>
          <w:tcPr>
            <w:tcW w:w="2254" w:type="dxa"/>
          </w:tcPr>
          <w:p w14:paraId="05C0416F" w14:textId="485B8765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ourage</w:t>
            </w:r>
          </w:p>
        </w:tc>
        <w:tc>
          <w:tcPr>
            <w:tcW w:w="2254" w:type="dxa"/>
          </w:tcPr>
          <w:p w14:paraId="3B9AFC64" w14:textId="1975BFAF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yalty</w:t>
            </w:r>
          </w:p>
        </w:tc>
      </w:tr>
    </w:tbl>
    <w:p w14:paraId="38D9B385" w14:textId="5AEFB1C1" w:rsidR="00B77CCD" w:rsidRPr="00E71E6D" w:rsidRDefault="00B77CCD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77CCD" w:rsidRPr="00E71E6D" w14:paraId="5FF0A55D" w14:textId="77777777" w:rsidTr="00E71E6D">
        <w:tc>
          <w:tcPr>
            <w:tcW w:w="9016" w:type="dxa"/>
            <w:gridSpan w:val="4"/>
            <w:shd w:val="clear" w:color="auto" w:fill="D9E2F3" w:themeFill="accent1" w:themeFillTint="33"/>
          </w:tcPr>
          <w:p w14:paraId="3FF97455" w14:textId="579565A3" w:rsidR="00B77CCD" w:rsidRPr="00E71E6D" w:rsidRDefault="00141FAC" w:rsidP="002835B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.</w:t>
            </w:r>
            <w:r w:rsidR="00B77CCD" w:rsidRPr="00E71E6D">
              <w:rPr>
                <w:rFonts w:cstheme="minorHAnsi"/>
                <w:b/>
                <w:bCs/>
                <w:sz w:val="24"/>
                <w:szCs w:val="24"/>
              </w:rPr>
              <w:t xml:space="preserve">Values: </w:t>
            </w:r>
            <w:r w:rsidR="009B19F9">
              <w:rPr>
                <w:rFonts w:cstheme="minorHAnsi"/>
                <w:b/>
                <w:bCs/>
                <w:sz w:val="24"/>
                <w:szCs w:val="24"/>
              </w:rPr>
              <w:t xml:space="preserve">SELF ACTUALISATION </w:t>
            </w:r>
          </w:p>
        </w:tc>
      </w:tr>
      <w:tr w:rsidR="00554FDD" w:rsidRPr="00E71E6D" w14:paraId="5C9ED7EC" w14:textId="77777777" w:rsidTr="003A623F">
        <w:tc>
          <w:tcPr>
            <w:tcW w:w="9016" w:type="dxa"/>
            <w:gridSpan w:val="4"/>
          </w:tcPr>
          <w:p w14:paraId="357174E9" w14:textId="2F7C4E93" w:rsidR="00554FDD" w:rsidRDefault="00554FDD" w:rsidP="00554F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In the empty spaces below note any of your top 5 values from the online assessment that fit in these levels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554FDD" w:rsidRPr="00E71E6D" w14:paraId="06436A74" w14:textId="77777777" w:rsidTr="00B77CCD">
        <w:tc>
          <w:tcPr>
            <w:tcW w:w="2254" w:type="dxa"/>
          </w:tcPr>
          <w:p w14:paraId="48680E97" w14:textId="77777777" w:rsidR="00554FDD" w:rsidRPr="00E71E6D" w:rsidRDefault="00554F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B049ACF" w14:textId="77777777" w:rsidR="00554FDD" w:rsidRPr="00E71E6D" w:rsidRDefault="00554F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AB3DCE0" w14:textId="77777777" w:rsidR="00554FDD" w:rsidRPr="00E71E6D" w:rsidRDefault="00554F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412D69DF" w14:textId="77777777" w:rsidR="00554FDD" w:rsidRDefault="00554FD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54FDD" w:rsidRPr="00E71E6D" w14:paraId="5B8732C3" w14:textId="77777777" w:rsidTr="00044DDE">
        <w:tc>
          <w:tcPr>
            <w:tcW w:w="9016" w:type="dxa"/>
            <w:gridSpan w:val="4"/>
          </w:tcPr>
          <w:p w14:paraId="577FC3CB" w14:textId="453155AE" w:rsidR="00554FDD" w:rsidRDefault="00554FDD" w:rsidP="00554F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Next choose 0-3 from the list below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B77CCD" w:rsidRPr="00E71E6D" w14:paraId="7F8F7502" w14:textId="77777777" w:rsidTr="00B77CCD">
        <w:tc>
          <w:tcPr>
            <w:tcW w:w="2254" w:type="dxa"/>
          </w:tcPr>
          <w:p w14:paraId="2E04BB60" w14:textId="016386B2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Imagination</w:t>
            </w:r>
          </w:p>
        </w:tc>
        <w:tc>
          <w:tcPr>
            <w:tcW w:w="2254" w:type="dxa"/>
          </w:tcPr>
          <w:p w14:paraId="06951C82" w14:textId="3B50D1D3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reativity</w:t>
            </w:r>
          </w:p>
        </w:tc>
        <w:tc>
          <w:tcPr>
            <w:tcW w:w="2254" w:type="dxa"/>
          </w:tcPr>
          <w:p w14:paraId="21735768" w14:textId="48E3E660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Integrity</w:t>
            </w:r>
          </w:p>
        </w:tc>
        <w:tc>
          <w:tcPr>
            <w:tcW w:w="2254" w:type="dxa"/>
          </w:tcPr>
          <w:p w14:paraId="60ED02C0" w14:textId="46E03D62" w:rsidR="00B77CCD" w:rsidRPr="00E71E6D" w:rsidRDefault="005F0E0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rvice</w:t>
            </w:r>
          </w:p>
        </w:tc>
      </w:tr>
      <w:tr w:rsidR="00B77CCD" w:rsidRPr="00E71E6D" w14:paraId="78B271A0" w14:textId="77777777" w:rsidTr="00B77CCD">
        <w:tc>
          <w:tcPr>
            <w:tcW w:w="2254" w:type="dxa"/>
          </w:tcPr>
          <w:p w14:paraId="3D88D832" w14:textId="20976129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Prosperity</w:t>
            </w:r>
          </w:p>
        </w:tc>
        <w:tc>
          <w:tcPr>
            <w:tcW w:w="2254" w:type="dxa"/>
          </w:tcPr>
          <w:p w14:paraId="45DAC36A" w14:textId="014A333D" w:rsidR="00B77CCD" w:rsidRPr="00E71E6D" w:rsidRDefault="00DA061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cus</w:t>
            </w:r>
          </w:p>
        </w:tc>
        <w:tc>
          <w:tcPr>
            <w:tcW w:w="2254" w:type="dxa"/>
          </w:tcPr>
          <w:p w14:paraId="74879DC2" w14:textId="7886D5F2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Expression</w:t>
            </w:r>
          </w:p>
        </w:tc>
        <w:tc>
          <w:tcPr>
            <w:tcW w:w="2254" w:type="dxa"/>
          </w:tcPr>
          <w:p w14:paraId="11BC1D08" w14:textId="35FE90A9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Truth</w:t>
            </w:r>
          </w:p>
        </w:tc>
      </w:tr>
      <w:tr w:rsidR="00B77CCD" w:rsidRPr="00E71E6D" w14:paraId="25374BD1" w14:textId="77777777" w:rsidTr="00B77CCD">
        <w:tc>
          <w:tcPr>
            <w:tcW w:w="2254" w:type="dxa"/>
          </w:tcPr>
          <w:p w14:paraId="70BE1064" w14:textId="457D5C23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Empowerment</w:t>
            </w:r>
          </w:p>
        </w:tc>
        <w:tc>
          <w:tcPr>
            <w:tcW w:w="2254" w:type="dxa"/>
          </w:tcPr>
          <w:p w14:paraId="4687C38A" w14:textId="40D4036B" w:rsidR="00B77CCD" w:rsidRPr="00E71E6D" w:rsidRDefault="009520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ccountability</w:t>
            </w:r>
          </w:p>
        </w:tc>
        <w:tc>
          <w:tcPr>
            <w:tcW w:w="2254" w:type="dxa"/>
          </w:tcPr>
          <w:p w14:paraId="61655EAC" w14:textId="7CE484A5" w:rsidR="00B77CCD" w:rsidRPr="00E71E6D" w:rsidRDefault="009520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arning</w:t>
            </w:r>
          </w:p>
        </w:tc>
        <w:tc>
          <w:tcPr>
            <w:tcW w:w="2254" w:type="dxa"/>
          </w:tcPr>
          <w:p w14:paraId="08EDC8A6" w14:textId="54BC038A" w:rsidR="00B77CCD" w:rsidRPr="00E71E6D" w:rsidRDefault="009520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lf -Awareness</w:t>
            </w:r>
          </w:p>
        </w:tc>
      </w:tr>
    </w:tbl>
    <w:p w14:paraId="42E97DA1" w14:textId="12855BD6" w:rsidR="005006A1" w:rsidRDefault="005006A1">
      <w:pPr>
        <w:rPr>
          <w:rFonts w:cstheme="minorHAnsi"/>
          <w:sz w:val="24"/>
          <w:szCs w:val="24"/>
        </w:rPr>
      </w:pPr>
    </w:p>
    <w:p w14:paraId="2120EC1F" w14:textId="77777777" w:rsidR="005006A1" w:rsidRDefault="005006A1">
      <w:pPr>
        <w:rPr>
          <w:rFonts w:cstheme="minorHAnsi"/>
          <w:sz w:val="24"/>
          <w:szCs w:val="24"/>
        </w:rPr>
      </w:pPr>
    </w:p>
    <w:p w14:paraId="7E12609E" w14:textId="35FC9DF5" w:rsidR="00EF2ED7" w:rsidRPr="00836A9F" w:rsidRDefault="0059087F" w:rsidP="002835B0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5C9639" wp14:editId="5E23FB52">
                <wp:simplePos x="0" y="0"/>
                <wp:positionH relativeFrom="column">
                  <wp:posOffset>3180715</wp:posOffset>
                </wp:positionH>
                <wp:positionV relativeFrom="paragraph">
                  <wp:posOffset>1462608</wp:posOffset>
                </wp:positionV>
                <wp:extent cx="1147863" cy="262647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7863" cy="2626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95ACD0" w14:textId="438675D6" w:rsidR="0059087F" w:rsidRPr="0059087F" w:rsidRDefault="0059087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59087F">
                              <w:rPr>
                                <w:color w:val="FFFFFF" w:themeColor="background1"/>
                              </w:rPr>
                              <w:t>/Belong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B5C963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50.45pt;margin-top:115.15pt;width:90.4pt;height:20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" filled="f" stroked="f" strokeweight=".5pt">
                <v:textbox>
                  <w:txbxContent>
                    <w:p w14:paraId="7795ACD0" w14:textId="438675D6" w:rsidR="0059087F" w:rsidRPr="0059087F" w:rsidRDefault="0059087F">
                      <w:pPr>
                        <w:rPr>
                          <w:color w:val="FFFFFF" w:themeColor="background1"/>
                        </w:rPr>
                      </w:pPr>
                      <w:r w:rsidRPr="0059087F">
                        <w:rPr>
                          <w:color w:val="FFFFFF" w:themeColor="background1"/>
                        </w:rPr>
                        <w:t>/Belonging</w:t>
                      </w:r>
                    </w:p>
                  </w:txbxContent>
                </v:textbox>
              </v:shape>
            </w:pict>
          </mc:Fallback>
        </mc:AlternateContent>
      </w:r>
      <w:r w:rsidR="002628B0">
        <w:rPr>
          <w:rFonts w:cstheme="minorHAnsi"/>
          <w:sz w:val="24"/>
          <w:szCs w:val="24"/>
        </w:rPr>
        <w:t xml:space="preserve">                            </w:t>
      </w:r>
      <w:r w:rsidR="002628B0" w:rsidRPr="002628B0">
        <w:rPr>
          <w:rFonts w:cstheme="minorHAnsi"/>
          <w:noProof/>
          <w:sz w:val="24"/>
          <w:szCs w:val="24"/>
        </w:rPr>
        <w:drawing>
          <wp:inline distT="0" distB="0" distL="0" distR="0" wp14:anchorId="73398873" wp14:editId="01349A2B">
            <wp:extent cx="3885399" cy="2781949"/>
            <wp:effectExtent l="0" t="0" r="1270" b="0"/>
            <wp:docPr id="1028" name="Picture 4" descr="A picture containing text, businessca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44189FE-6642-55B1-9811-855ABE0DBA7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A picture containing text, businesscard&#10;&#10;Description automatically generated">
                      <a:extLst>
                        <a:ext uri="{FF2B5EF4-FFF2-40B4-BE49-F238E27FC236}">
                          <a16:creationId xmlns:a16="http://schemas.microsoft.com/office/drawing/2014/main" id="{E44189FE-6642-55B1-9811-855ABE0DBA7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399" cy="278194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26AC4CEB" w14:textId="5B66492E" w:rsidR="002835B0" w:rsidRPr="00E71E6D" w:rsidRDefault="002835B0" w:rsidP="00EF2ED7">
      <w:pPr>
        <w:shd w:val="clear" w:color="auto" w:fill="D9E2F3" w:themeFill="accent1" w:themeFillTint="33"/>
        <w:rPr>
          <w:rFonts w:cstheme="minorHAnsi"/>
          <w:b/>
          <w:bCs/>
          <w:sz w:val="24"/>
          <w:szCs w:val="24"/>
        </w:rPr>
      </w:pPr>
      <w:r w:rsidRPr="00E71E6D">
        <w:rPr>
          <w:rFonts w:cstheme="minorHAnsi"/>
          <w:b/>
          <w:bCs/>
          <w:sz w:val="24"/>
          <w:szCs w:val="24"/>
        </w:rPr>
        <w:lastRenderedPageBreak/>
        <w:t>Questions:</w:t>
      </w:r>
    </w:p>
    <w:p w14:paraId="08F352FB" w14:textId="61E9C2C1" w:rsidR="002835B0" w:rsidRPr="00E71E6D" w:rsidRDefault="002835B0" w:rsidP="002835B0">
      <w:pPr>
        <w:rPr>
          <w:rFonts w:cstheme="minorHAnsi"/>
          <w:sz w:val="24"/>
          <w:szCs w:val="24"/>
        </w:rPr>
      </w:pPr>
      <w:r w:rsidRPr="00E71E6D">
        <w:rPr>
          <w:rFonts w:cstheme="minorHAnsi"/>
          <w:sz w:val="24"/>
          <w:szCs w:val="24"/>
        </w:rPr>
        <w:t>What</w:t>
      </w:r>
      <w:r w:rsidR="00AB005F">
        <w:rPr>
          <w:rFonts w:cstheme="minorHAnsi"/>
          <w:sz w:val="24"/>
          <w:szCs w:val="24"/>
        </w:rPr>
        <w:t xml:space="preserve"> value</w:t>
      </w:r>
      <w:r w:rsidR="00141FAC">
        <w:rPr>
          <w:rFonts w:cstheme="minorHAnsi"/>
          <w:sz w:val="24"/>
          <w:szCs w:val="24"/>
        </w:rPr>
        <w:t>s from the second and third tables</w:t>
      </w:r>
      <w:r w:rsidRPr="00E71E6D">
        <w:rPr>
          <w:rFonts w:cstheme="minorHAnsi"/>
          <w:sz w:val="24"/>
          <w:szCs w:val="24"/>
        </w:rPr>
        <w:t xml:space="preserve"> are important and non-negotiable regardless of what you’re doing?</w:t>
      </w:r>
    </w:p>
    <w:p w14:paraId="0799C862" w14:textId="06ADC732" w:rsidR="00DA0614" w:rsidRDefault="00DA0614" w:rsidP="002835B0">
      <w:pPr>
        <w:rPr>
          <w:rFonts w:cstheme="minorHAnsi"/>
          <w:sz w:val="24"/>
          <w:szCs w:val="24"/>
        </w:rPr>
      </w:pPr>
    </w:p>
    <w:p w14:paraId="53BF9058" w14:textId="77777777" w:rsidR="00EF2ED7" w:rsidRDefault="00EF2ED7" w:rsidP="002835B0">
      <w:pPr>
        <w:rPr>
          <w:rFonts w:cstheme="minorHAnsi"/>
          <w:sz w:val="24"/>
          <w:szCs w:val="24"/>
        </w:rPr>
      </w:pPr>
    </w:p>
    <w:p w14:paraId="3E303375" w14:textId="77777777" w:rsidR="00DA0614" w:rsidRDefault="00DA0614" w:rsidP="002835B0">
      <w:pPr>
        <w:rPr>
          <w:rFonts w:cstheme="minorHAnsi"/>
          <w:sz w:val="24"/>
          <w:szCs w:val="24"/>
        </w:rPr>
      </w:pPr>
    </w:p>
    <w:p w14:paraId="409746C6" w14:textId="2F7345E5" w:rsidR="00EF2ED7" w:rsidRDefault="00EF2ED7" w:rsidP="002835B0">
      <w:pPr>
        <w:rPr>
          <w:rFonts w:cstheme="minorHAnsi"/>
          <w:sz w:val="24"/>
          <w:szCs w:val="24"/>
        </w:rPr>
      </w:pPr>
    </w:p>
    <w:p w14:paraId="744D3C7A" w14:textId="52160FCD" w:rsidR="00B33F72" w:rsidRDefault="00B33F72" w:rsidP="002835B0">
      <w:pPr>
        <w:rPr>
          <w:rFonts w:cstheme="minorHAnsi"/>
          <w:sz w:val="24"/>
          <w:szCs w:val="24"/>
        </w:rPr>
      </w:pPr>
    </w:p>
    <w:p w14:paraId="33691280" w14:textId="60F788F9" w:rsidR="00B33F72" w:rsidRDefault="00B33F72" w:rsidP="002835B0">
      <w:pPr>
        <w:rPr>
          <w:rFonts w:cstheme="minorHAnsi"/>
          <w:sz w:val="24"/>
          <w:szCs w:val="24"/>
        </w:rPr>
      </w:pPr>
    </w:p>
    <w:p w14:paraId="134E9572" w14:textId="48C7F9D9" w:rsidR="00B33F72" w:rsidRDefault="00B33F72" w:rsidP="002835B0">
      <w:pPr>
        <w:rPr>
          <w:rFonts w:cstheme="minorHAnsi"/>
          <w:sz w:val="24"/>
          <w:szCs w:val="24"/>
        </w:rPr>
      </w:pPr>
    </w:p>
    <w:p w14:paraId="3AC8E5F4" w14:textId="482A9F9A" w:rsidR="00B33F72" w:rsidRDefault="00B33F72" w:rsidP="002835B0">
      <w:pPr>
        <w:rPr>
          <w:rFonts w:cstheme="minorHAnsi"/>
          <w:sz w:val="24"/>
          <w:szCs w:val="24"/>
        </w:rPr>
      </w:pPr>
    </w:p>
    <w:p w14:paraId="2639A83F" w14:textId="77777777" w:rsidR="00B33F72" w:rsidRDefault="00B33F72" w:rsidP="002835B0">
      <w:pPr>
        <w:rPr>
          <w:rFonts w:cstheme="minorHAnsi"/>
          <w:sz w:val="24"/>
          <w:szCs w:val="24"/>
        </w:rPr>
      </w:pPr>
    </w:p>
    <w:p w14:paraId="48FDA233" w14:textId="75EC87DA" w:rsidR="002835B0" w:rsidRPr="00E71E6D" w:rsidRDefault="002835B0" w:rsidP="002835B0">
      <w:pPr>
        <w:rPr>
          <w:rFonts w:cstheme="minorHAnsi"/>
          <w:sz w:val="24"/>
          <w:szCs w:val="24"/>
        </w:rPr>
      </w:pPr>
      <w:r w:rsidRPr="00E71E6D">
        <w:rPr>
          <w:rFonts w:cstheme="minorHAnsi"/>
          <w:sz w:val="24"/>
          <w:szCs w:val="24"/>
        </w:rPr>
        <w:t xml:space="preserve">How </w:t>
      </w:r>
      <w:r w:rsidR="005B2025">
        <w:rPr>
          <w:rFonts w:cstheme="minorHAnsi"/>
          <w:sz w:val="24"/>
          <w:szCs w:val="24"/>
        </w:rPr>
        <w:t>do you bring your value</w:t>
      </w:r>
      <w:r w:rsidR="00E42FDD">
        <w:rPr>
          <w:rFonts w:cstheme="minorHAnsi"/>
          <w:sz w:val="24"/>
          <w:szCs w:val="24"/>
        </w:rPr>
        <w:t xml:space="preserve">s to life in your </w:t>
      </w:r>
      <w:r w:rsidR="002D72C5">
        <w:rPr>
          <w:rFonts w:cstheme="minorHAnsi"/>
          <w:sz w:val="24"/>
          <w:szCs w:val="24"/>
        </w:rPr>
        <w:t>work</w:t>
      </w:r>
      <w:r w:rsidR="00E42FDD">
        <w:rPr>
          <w:rFonts w:cstheme="minorHAnsi"/>
          <w:sz w:val="24"/>
          <w:szCs w:val="24"/>
        </w:rPr>
        <w:t xml:space="preserve"> role</w:t>
      </w:r>
      <w:r w:rsidRPr="00E71E6D">
        <w:rPr>
          <w:rFonts w:cstheme="minorHAnsi"/>
          <w:sz w:val="24"/>
          <w:szCs w:val="24"/>
        </w:rPr>
        <w:t>?</w:t>
      </w:r>
    </w:p>
    <w:p w14:paraId="6EE24E85" w14:textId="77777777" w:rsidR="00DA0614" w:rsidRDefault="00DA0614" w:rsidP="002835B0">
      <w:pPr>
        <w:rPr>
          <w:sz w:val="24"/>
          <w:szCs w:val="24"/>
        </w:rPr>
      </w:pPr>
    </w:p>
    <w:p w14:paraId="29FEEA20" w14:textId="77116F3C" w:rsidR="00DA0614" w:rsidRDefault="00DA0614" w:rsidP="002835B0">
      <w:pPr>
        <w:rPr>
          <w:sz w:val="24"/>
          <w:szCs w:val="24"/>
        </w:rPr>
      </w:pPr>
    </w:p>
    <w:p w14:paraId="72E546E2" w14:textId="60DD3021" w:rsidR="00EF2ED7" w:rsidRDefault="00EF2ED7" w:rsidP="002835B0">
      <w:pPr>
        <w:rPr>
          <w:sz w:val="24"/>
          <w:szCs w:val="24"/>
        </w:rPr>
      </w:pPr>
    </w:p>
    <w:p w14:paraId="208C4EB6" w14:textId="77777777" w:rsidR="00EF2ED7" w:rsidRDefault="00EF2ED7" w:rsidP="002835B0">
      <w:pPr>
        <w:rPr>
          <w:sz w:val="24"/>
          <w:szCs w:val="24"/>
        </w:rPr>
      </w:pPr>
    </w:p>
    <w:p w14:paraId="04AB3105" w14:textId="0CF82F70" w:rsidR="002835B0" w:rsidRDefault="002835B0" w:rsidP="002835B0">
      <w:pPr>
        <w:rPr>
          <w:sz w:val="24"/>
          <w:szCs w:val="24"/>
        </w:rPr>
      </w:pPr>
    </w:p>
    <w:p w14:paraId="28409828" w14:textId="4BBACB1C" w:rsidR="00B33F72" w:rsidRDefault="00B33F72" w:rsidP="002835B0">
      <w:pPr>
        <w:rPr>
          <w:sz w:val="24"/>
          <w:szCs w:val="24"/>
        </w:rPr>
      </w:pPr>
    </w:p>
    <w:p w14:paraId="580EC996" w14:textId="77777777" w:rsidR="002D0924" w:rsidRDefault="002D0924" w:rsidP="002835B0">
      <w:pPr>
        <w:rPr>
          <w:sz w:val="24"/>
          <w:szCs w:val="24"/>
        </w:rPr>
      </w:pPr>
    </w:p>
    <w:p w14:paraId="6D8E99BA" w14:textId="12AC6FC1" w:rsidR="00B33F72" w:rsidRDefault="00B33F72" w:rsidP="002835B0">
      <w:pPr>
        <w:rPr>
          <w:sz w:val="24"/>
          <w:szCs w:val="24"/>
        </w:rPr>
      </w:pPr>
    </w:p>
    <w:p w14:paraId="7C480A43" w14:textId="55D01D9D" w:rsidR="00B33F72" w:rsidRPr="00E71E6D" w:rsidRDefault="00B33F72" w:rsidP="002835B0">
      <w:pPr>
        <w:rPr>
          <w:sz w:val="24"/>
          <w:szCs w:val="24"/>
        </w:rPr>
      </w:pPr>
      <w:r>
        <w:rPr>
          <w:sz w:val="24"/>
          <w:szCs w:val="24"/>
        </w:rPr>
        <w:t>How do you recognise a clash of values with others?</w:t>
      </w:r>
    </w:p>
    <w:sectPr w:rsidR="00B33F72" w:rsidRPr="00E71E6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8E0DB" w14:textId="77777777" w:rsidR="009635A6" w:rsidRDefault="009635A6" w:rsidP="002835B0">
      <w:pPr>
        <w:spacing w:after="0" w:line="240" w:lineRule="auto"/>
      </w:pPr>
      <w:r>
        <w:separator/>
      </w:r>
    </w:p>
  </w:endnote>
  <w:endnote w:type="continuationSeparator" w:id="0">
    <w:p w14:paraId="68A8CF1F" w14:textId="77777777" w:rsidR="009635A6" w:rsidRDefault="009635A6" w:rsidP="00283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DDC7E" w14:textId="77777777" w:rsidR="009635A6" w:rsidRDefault="009635A6" w:rsidP="002835B0">
      <w:pPr>
        <w:spacing w:after="0" w:line="240" w:lineRule="auto"/>
      </w:pPr>
      <w:r>
        <w:separator/>
      </w:r>
    </w:p>
  </w:footnote>
  <w:footnote w:type="continuationSeparator" w:id="0">
    <w:p w14:paraId="691F0C18" w14:textId="77777777" w:rsidR="009635A6" w:rsidRDefault="009635A6" w:rsidP="002835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08C14" w14:textId="1F0D1DB9" w:rsidR="002835B0" w:rsidRPr="002835B0" w:rsidRDefault="00E71E6D" w:rsidP="002835B0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Values Reflec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srQ0NzUysjA1tDBQ0lEKTi0uzszPAykwrAUA1eNwGSwAAAA="/>
  </w:docVars>
  <w:rsids>
    <w:rsidRoot w:val="00B77CCD"/>
    <w:rsid w:val="00077E1F"/>
    <w:rsid w:val="00111F26"/>
    <w:rsid w:val="00141FAC"/>
    <w:rsid w:val="001F510D"/>
    <w:rsid w:val="00213D6A"/>
    <w:rsid w:val="002628B0"/>
    <w:rsid w:val="002835B0"/>
    <w:rsid w:val="002D0924"/>
    <w:rsid w:val="002D72C5"/>
    <w:rsid w:val="00373E45"/>
    <w:rsid w:val="004B45B3"/>
    <w:rsid w:val="005006A1"/>
    <w:rsid w:val="00554FDD"/>
    <w:rsid w:val="0059087F"/>
    <w:rsid w:val="005B2025"/>
    <w:rsid w:val="005B2FD8"/>
    <w:rsid w:val="005F0E07"/>
    <w:rsid w:val="00683E1B"/>
    <w:rsid w:val="00753F72"/>
    <w:rsid w:val="0080673E"/>
    <w:rsid w:val="00836A9F"/>
    <w:rsid w:val="0095205A"/>
    <w:rsid w:val="009635A6"/>
    <w:rsid w:val="009B19F9"/>
    <w:rsid w:val="00AB005F"/>
    <w:rsid w:val="00AE055E"/>
    <w:rsid w:val="00B33F72"/>
    <w:rsid w:val="00B7369E"/>
    <w:rsid w:val="00B77CCD"/>
    <w:rsid w:val="00C33E90"/>
    <w:rsid w:val="00CC7DDB"/>
    <w:rsid w:val="00D773BC"/>
    <w:rsid w:val="00D9236C"/>
    <w:rsid w:val="00DA0614"/>
    <w:rsid w:val="00E42FDD"/>
    <w:rsid w:val="00E71E6D"/>
    <w:rsid w:val="00EF2ED7"/>
    <w:rsid w:val="00F2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2965C"/>
  <w15:chartTrackingRefBased/>
  <w15:docId w15:val="{98994E99-C8C9-4C1E-97D8-07B9C7DBF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7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3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5B0"/>
  </w:style>
  <w:style w:type="paragraph" w:styleId="Footer">
    <w:name w:val="footer"/>
    <w:basedOn w:val="Normal"/>
    <w:link w:val="FooterChar"/>
    <w:uiPriority w:val="99"/>
    <w:unhideWhenUsed/>
    <w:rsid w:val="00283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5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MacNeill</dc:creator>
  <cp:keywords/>
  <dc:description/>
  <cp:lastModifiedBy>Ben</cp:lastModifiedBy>
  <cp:revision>34</cp:revision>
  <cp:lastPrinted>2023-01-06T15:32:00Z</cp:lastPrinted>
  <dcterms:created xsi:type="dcterms:W3CDTF">2022-12-14T19:24:00Z</dcterms:created>
  <dcterms:modified xsi:type="dcterms:W3CDTF">2023-02-22T08:59:00Z</dcterms:modified>
</cp:coreProperties>
</file>